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1662044025"/>
        <w:docPartObj>
          <w:docPartGallery w:val="Cover Pages"/>
          <w:docPartUnique/>
        </w:docPartObj>
      </w:sdtPr>
      <w:sdtContent>
        <w:p w14:paraId="654C8269" w14:textId="12FDE6B7" w:rsidR="003410A6" w:rsidRDefault="003410A6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35F7F07" wp14:editId="7198F393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550"/>
                                  <w:gridCol w:w="2111"/>
                                </w:tblGrid>
                                <w:tr w:rsidR="003410A6" w14:paraId="67AD9428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4333D7B4" w14:textId="77777777" w:rsidR="003410A6" w:rsidRDefault="003410A6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382BC7B1" wp14:editId="02989CD5">
                                            <wp:extent cx="3065006" cy="3831336"/>
                                            <wp:effectExtent l="0" t="0" r="2540" b="0"/>
                                            <wp:docPr id="139" name="Picture 139" descr="A picture of a winding road and trees" title="Road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2" name="tree crop.jpg"/>
                                                    <pic:cNvPicPr/>
                                                  </pic:nvPicPr>
                                                  <pic:blipFill>
                                                    <a:blip r:embed="rId6" cstate="print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3065006" cy="3831336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Content>
                                        <w:p w14:paraId="36E6DAE6" w14:textId="3158FD3D" w:rsidR="003410A6" w:rsidRDefault="003410A6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Agile Group Project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Content>
                                        <w:p w14:paraId="51688079" w14:textId="52619894" w:rsidR="003410A6" w:rsidRDefault="003410A6">
                                          <w:pPr>
                                            <w:jc w:val="right"/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Google Map Service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31157068" w14:textId="72A01CB8" w:rsidR="003410A6" w:rsidRDefault="003410A6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Team</w:t>
                                      </w:r>
                                    </w:p>
                                    <w:sdt>
                                      <w:sdtPr>
                                        <w:rPr>
                                          <w:sz w:val="32"/>
                                          <w:szCs w:val="14"/>
                                        </w:rPr>
                                        <w:alias w:val="Abstract"/>
                                        <w:tag w:val=""/>
                                        <w:id w:val="-2036181933"/>
      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      <w:text/>
                                      </w:sdtPr>
                                      <w:sdtContent>
                                        <w:p w14:paraId="1E862671" w14:textId="7AA30714" w:rsidR="003410A6" w:rsidRPr="003410A6" w:rsidRDefault="003410A6">
                                          <w:pPr>
                                            <w:rPr>
                                              <w:color w:val="000000" w:themeColor="text1"/>
                                              <w:sz w:val="14"/>
                                              <w:szCs w:val="14"/>
                                            </w:rPr>
                                          </w:pPr>
                                          <w:proofErr w:type="spellStart"/>
                                          <w:r w:rsidRPr="003410A6">
                                            <w:rPr>
                                              <w:sz w:val="32"/>
                                              <w:szCs w:val="14"/>
                                            </w:rPr>
                                            <w:t>Arshdeep</w:t>
                                          </w:r>
                                          <w:proofErr w:type="spellEnd"/>
                                          <w:r w:rsidRPr="003410A6">
                                            <w:rPr>
                                              <w:sz w:val="32"/>
                                              <w:szCs w:val="14"/>
                                            </w:rPr>
                                            <w:t xml:space="preserve"> Rai, </w:t>
                                          </w:r>
                                          <w:proofErr w:type="spellStart"/>
                                          <w:r w:rsidRPr="003410A6">
                                            <w:rPr>
                                              <w:sz w:val="32"/>
                                              <w:szCs w:val="14"/>
                                            </w:rPr>
                                            <w:t>Gurwinder</w:t>
                                          </w:r>
                                          <w:proofErr w:type="spellEnd"/>
                                          <w:r w:rsidRPr="003410A6">
                                            <w:rPr>
                                              <w:sz w:val="32"/>
                                              <w:szCs w:val="14"/>
                                            </w:rPr>
                                            <w:t xml:space="preserve"> Singh, Manpreet </w:t>
                                          </w:r>
                                          <w:proofErr w:type="gramStart"/>
                                          <w:r w:rsidRPr="003410A6">
                                            <w:rPr>
                                              <w:sz w:val="32"/>
                                              <w:szCs w:val="14"/>
                                            </w:rPr>
                                            <w:t>Singh,  Shubham</w:t>
                                          </w:r>
                                          <w:proofErr w:type="gramEnd"/>
                                          <w:r w:rsidRPr="003410A6">
                                            <w:rPr>
                                              <w:sz w:val="32"/>
                                              <w:szCs w:val="14"/>
                                            </w:rPr>
                                            <w:t xml:space="preserve"> Singla</w:t>
                                          </w:r>
                                        </w:p>
                                      </w:sdtContent>
                                    </w:sdt>
                                    <w:p w14:paraId="1B7D7CAB" w14:textId="2522973B" w:rsidR="003410A6" w:rsidRDefault="003410A6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14:paraId="382467C4" w14:textId="42B93E3A" w:rsidR="003410A6" w:rsidRDefault="003410A6">
                                      <w:pPr>
                                        <w:pStyle w:val="NoSpacing"/>
                                      </w:pPr>
                                    </w:p>
                                  </w:tc>
                                </w:tr>
                              </w:tbl>
                              <w:p w14:paraId="0919A717" w14:textId="77777777" w:rsidR="003410A6" w:rsidRDefault="003410A6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335F7F0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550"/>
                            <w:gridCol w:w="2111"/>
                          </w:tblGrid>
                          <w:tr w:rsidR="003410A6" w14:paraId="67AD9428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4333D7B4" w14:textId="77777777" w:rsidR="003410A6" w:rsidRDefault="003410A6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382BC7B1" wp14:editId="02989CD5">
                                      <wp:extent cx="3065006" cy="3831336"/>
                                      <wp:effectExtent l="0" t="0" r="2540" b="0"/>
                                      <wp:docPr id="139" name="Picture 139" descr="A picture of a winding road and trees" title="Road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2" name="tree crop.jpg"/>
                                              <pic:cNvPicPr/>
                                            </pic:nvPicPr>
                                            <pic:blipFill>
                                              <a:blip r:embed="rId6" cstate="print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065006" cy="3831336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Content>
                                  <w:p w14:paraId="36E6DAE6" w14:textId="3158FD3D" w:rsidR="003410A6" w:rsidRDefault="003410A6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Agile Group Project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alias w:val="Subtitle"/>
                                  <w:tag w:val=""/>
                                  <w:id w:val="1354072561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51688079" w14:textId="52619894" w:rsidR="003410A6" w:rsidRDefault="003410A6">
                                    <w:pPr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Google Map Service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31157068" w14:textId="72A01CB8" w:rsidR="003410A6" w:rsidRDefault="003410A6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Team</w:t>
                                </w:r>
                              </w:p>
                              <w:sdt>
                                <w:sdtPr>
                                  <w:rPr>
                                    <w:sz w:val="32"/>
                                    <w:szCs w:val="14"/>
                                  </w:rPr>
                                  <w:alias w:val="Abstract"/>
                                  <w:tag w:val=""/>
                                  <w:id w:val="-2036181933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/>
                                </w:sdtPr>
                                <w:sdtContent>
                                  <w:p w14:paraId="1E862671" w14:textId="7AA30714" w:rsidR="003410A6" w:rsidRPr="003410A6" w:rsidRDefault="003410A6">
                                    <w:pPr>
                                      <w:rPr>
                                        <w:color w:val="000000" w:themeColor="text1"/>
                                        <w:sz w:val="14"/>
                                        <w:szCs w:val="14"/>
                                      </w:rPr>
                                    </w:pPr>
                                    <w:proofErr w:type="spellStart"/>
                                    <w:r w:rsidRPr="003410A6">
                                      <w:rPr>
                                        <w:sz w:val="32"/>
                                        <w:szCs w:val="14"/>
                                      </w:rPr>
                                      <w:t>Arshdeep</w:t>
                                    </w:r>
                                    <w:proofErr w:type="spellEnd"/>
                                    <w:r w:rsidRPr="003410A6">
                                      <w:rPr>
                                        <w:sz w:val="32"/>
                                        <w:szCs w:val="14"/>
                                      </w:rPr>
                                      <w:t xml:space="preserve"> Rai, </w:t>
                                    </w:r>
                                    <w:proofErr w:type="spellStart"/>
                                    <w:r w:rsidRPr="003410A6">
                                      <w:rPr>
                                        <w:sz w:val="32"/>
                                        <w:szCs w:val="14"/>
                                      </w:rPr>
                                      <w:t>Gurwinder</w:t>
                                    </w:r>
                                    <w:proofErr w:type="spellEnd"/>
                                    <w:r w:rsidRPr="003410A6">
                                      <w:rPr>
                                        <w:sz w:val="32"/>
                                        <w:szCs w:val="14"/>
                                      </w:rPr>
                                      <w:t xml:space="preserve"> Singh, Manpreet </w:t>
                                    </w:r>
                                    <w:proofErr w:type="gramStart"/>
                                    <w:r w:rsidRPr="003410A6">
                                      <w:rPr>
                                        <w:sz w:val="32"/>
                                        <w:szCs w:val="14"/>
                                      </w:rPr>
                                      <w:t>Singh,  Shubham</w:t>
                                    </w:r>
                                    <w:proofErr w:type="gramEnd"/>
                                    <w:r w:rsidRPr="003410A6">
                                      <w:rPr>
                                        <w:sz w:val="32"/>
                                        <w:szCs w:val="14"/>
                                      </w:rPr>
                                      <w:t xml:space="preserve"> Singla</w:t>
                                    </w:r>
                                  </w:p>
                                </w:sdtContent>
                              </w:sdt>
                              <w:p w14:paraId="1B7D7CAB" w14:textId="2522973B" w:rsidR="003410A6" w:rsidRDefault="003410A6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14:paraId="382467C4" w14:textId="42B93E3A" w:rsidR="003410A6" w:rsidRDefault="003410A6">
                                <w:pPr>
                                  <w:pStyle w:val="NoSpacing"/>
                                </w:pPr>
                              </w:p>
                            </w:tc>
                          </w:tr>
                        </w:tbl>
                        <w:p w14:paraId="0919A717" w14:textId="77777777" w:rsidR="003410A6" w:rsidRDefault="003410A6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NZ"/>
        </w:rPr>
        <w:id w:val="110530629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28C5DCE" w14:textId="207FE3A2" w:rsidR="00DA0686" w:rsidRDefault="00DA0686">
          <w:pPr>
            <w:pStyle w:val="TOCHeading"/>
          </w:pPr>
          <w:r>
            <w:t>Contents</w:t>
          </w:r>
        </w:p>
        <w:bookmarkStart w:id="0" w:name="_GoBack"/>
        <w:bookmarkEnd w:id="0"/>
        <w:p w14:paraId="07739461" w14:textId="5C6966FB" w:rsidR="00956E8A" w:rsidRDefault="00DA0686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NZ" w:eastAsia="en-NZ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0484025" w:history="1">
            <w:r w:rsidR="00956E8A" w:rsidRPr="008A74C5">
              <w:rPr>
                <w:rStyle w:val="Hyperlink"/>
                <w:noProof/>
              </w:rPr>
              <w:t>Introduction</w:t>
            </w:r>
            <w:r w:rsidR="00956E8A">
              <w:rPr>
                <w:noProof/>
                <w:webHidden/>
              </w:rPr>
              <w:tab/>
            </w:r>
            <w:r w:rsidR="00956E8A">
              <w:rPr>
                <w:noProof/>
                <w:webHidden/>
              </w:rPr>
              <w:fldChar w:fldCharType="begin"/>
            </w:r>
            <w:r w:rsidR="00956E8A">
              <w:rPr>
                <w:noProof/>
                <w:webHidden/>
              </w:rPr>
              <w:instrText xml:space="preserve"> PAGEREF _Toc40484025 \h </w:instrText>
            </w:r>
            <w:r w:rsidR="00956E8A">
              <w:rPr>
                <w:noProof/>
                <w:webHidden/>
              </w:rPr>
            </w:r>
            <w:r w:rsidR="00956E8A">
              <w:rPr>
                <w:noProof/>
                <w:webHidden/>
              </w:rPr>
              <w:fldChar w:fldCharType="separate"/>
            </w:r>
            <w:r w:rsidR="00956E8A">
              <w:rPr>
                <w:noProof/>
                <w:webHidden/>
              </w:rPr>
              <w:t>2</w:t>
            </w:r>
            <w:r w:rsidR="00956E8A">
              <w:rPr>
                <w:noProof/>
                <w:webHidden/>
              </w:rPr>
              <w:fldChar w:fldCharType="end"/>
            </w:r>
          </w:hyperlink>
        </w:p>
        <w:p w14:paraId="781006DB" w14:textId="119D0990" w:rsidR="00956E8A" w:rsidRDefault="00956E8A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NZ" w:eastAsia="en-NZ"/>
            </w:rPr>
          </w:pPr>
          <w:hyperlink w:anchor="_Toc40484026" w:history="1">
            <w:r w:rsidRPr="008A74C5">
              <w:rPr>
                <w:rStyle w:val="Hyperlink"/>
                <w:noProof/>
              </w:rPr>
              <w:t>Project Memb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84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E3F38D" w14:textId="6F6B6970" w:rsidR="00956E8A" w:rsidRDefault="00956E8A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NZ" w:eastAsia="en-NZ"/>
            </w:rPr>
          </w:pPr>
          <w:hyperlink w:anchor="_Toc40484027" w:history="1">
            <w:r w:rsidRPr="008A74C5">
              <w:rPr>
                <w:rStyle w:val="Hyperlink"/>
                <w:noProof/>
              </w:rPr>
              <w:t>Time Schedu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84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032297" w14:textId="1EBCAC55" w:rsidR="00956E8A" w:rsidRDefault="00956E8A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NZ" w:eastAsia="en-NZ"/>
            </w:rPr>
          </w:pPr>
          <w:hyperlink w:anchor="_Toc40484028" w:history="1">
            <w:r w:rsidRPr="008A74C5">
              <w:rPr>
                <w:rStyle w:val="Hyperlink"/>
                <w:noProof/>
              </w:rPr>
              <w:t>Agile Methodolo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84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52E7CD" w14:textId="1FEBB1E9" w:rsidR="00956E8A" w:rsidRDefault="00956E8A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NZ" w:eastAsia="en-NZ"/>
            </w:rPr>
          </w:pPr>
          <w:hyperlink w:anchor="_Toc40484029" w:history="1">
            <w:r w:rsidRPr="008A74C5">
              <w:rPr>
                <w:rStyle w:val="Hyperlink"/>
                <w:noProof/>
              </w:rPr>
              <w:t>Pages and Mock-u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84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93815B" w14:textId="4BD65C93" w:rsidR="00956E8A" w:rsidRDefault="00956E8A">
          <w:pPr>
            <w:pStyle w:val="TOC2"/>
            <w:tabs>
              <w:tab w:val="right" w:leader="dot" w:pos="9016"/>
            </w:tabs>
            <w:rPr>
              <w:rFonts w:cstheme="minorBidi"/>
              <w:noProof/>
              <w:lang w:val="en-NZ" w:eastAsia="en-NZ"/>
            </w:rPr>
          </w:pPr>
          <w:hyperlink w:anchor="_Toc40484030" w:history="1">
            <w:r w:rsidRPr="008A74C5">
              <w:rPr>
                <w:rStyle w:val="Hyperlink"/>
                <w:noProof/>
              </w:rPr>
              <w:t>Home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84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D670C0" w14:textId="0436FAC6" w:rsidR="00956E8A" w:rsidRDefault="00956E8A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NZ" w:eastAsia="en-NZ"/>
            </w:rPr>
          </w:pPr>
          <w:hyperlink w:anchor="_Toc40484031" w:history="1">
            <w:r w:rsidRPr="008A74C5">
              <w:rPr>
                <w:rStyle w:val="Hyperlink"/>
                <w:noProof/>
              </w:rPr>
              <w:t>Base Map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84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B056C9" w14:textId="719FAE33" w:rsidR="00956E8A" w:rsidRDefault="00956E8A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NZ" w:eastAsia="en-NZ"/>
            </w:rPr>
          </w:pPr>
          <w:hyperlink w:anchor="_Toc40484032" w:history="1">
            <w:r w:rsidRPr="008A74C5">
              <w:rPr>
                <w:rStyle w:val="Hyperlink"/>
                <w:noProof/>
              </w:rPr>
              <w:t>Distance Calculator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84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FE191C" w14:textId="438B3384" w:rsidR="00956E8A" w:rsidRDefault="00956E8A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NZ" w:eastAsia="en-NZ"/>
            </w:rPr>
          </w:pPr>
          <w:hyperlink w:anchor="_Toc40484033" w:history="1">
            <w:r w:rsidRPr="008A74C5">
              <w:rPr>
                <w:rStyle w:val="Hyperlink"/>
                <w:noProof/>
              </w:rPr>
              <w:t>Live Location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84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163AF0" w14:textId="1623816E" w:rsidR="00956E8A" w:rsidRDefault="00956E8A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NZ" w:eastAsia="en-NZ"/>
            </w:rPr>
          </w:pPr>
          <w:hyperlink w:anchor="_Toc40484034" w:history="1">
            <w:r w:rsidRPr="008A74C5">
              <w:rPr>
                <w:rStyle w:val="Hyperlink"/>
                <w:noProof/>
              </w:rPr>
              <w:t>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84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DFD504" w14:textId="2648410B" w:rsidR="00956E8A" w:rsidRDefault="00956E8A">
          <w:pPr>
            <w:pStyle w:val="TOC1"/>
            <w:tabs>
              <w:tab w:val="right" w:leader="dot" w:pos="9016"/>
            </w:tabs>
            <w:rPr>
              <w:rFonts w:cstheme="minorBidi"/>
              <w:noProof/>
              <w:lang w:val="en-NZ" w:eastAsia="en-NZ"/>
            </w:rPr>
          </w:pPr>
          <w:hyperlink w:anchor="_Toc40484035" w:history="1">
            <w:r w:rsidRPr="008A74C5">
              <w:rPr>
                <w:rStyle w:val="Hyperlink"/>
                <w:noProof/>
              </w:rPr>
              <w:t>Conclusion and Future 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484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F77383" w14:textId="070C8C6B" w:rsidR="00DA0686" w:rsidRDefault="00DA0686">
          <w:r>
            <w:rPr>
              <w:b/>
              <w:bCs/>
              <w:noProof/>
            </w:rPr>
            <w:fldChar w:fldCharType="end"/>
          </w:r>
        </w:p>
      </w:sdtContent>
    </w:sdt>
    <w:p w14:paraId="4D84E7B5" w14:textId="34122DB1" w:rsidR="00892C9C" w:rsidRDefault="00892C9C" w:rsidP="00892C9C">
      <w:pPr>
        <w:rPr>
          <w:sz w:val="40"/>
        </w:rPr>
      </w:pPr>
    </w:p>
    <w:p w14:paraId="386FA3C9" w14:textId="2DEB309C" w:rsidR="00892C9C" w:rsidRDefault="00892C9C" w:rsidP="00892C9C">
      <w:pPr>
        <w:rPr>
          <w:sz w:val="40"/>
        </w:rPr>
      </w:pPr>
    </w:p>
    <w:p w14:paraId="32B49B4D" w14:textId="55B6AF84" w:rsidR="00892C9C" w:rsidRDefault="00892C9C" w:rsidP="00892C9C">
      <w:pPr>
        <w:rPr>
          <w:sz w:val="40"/>
        </w:rPr>
      </w:pPr>
    </w:p>
    <w:p w14:paraId="5C782CEC" w14:textId="09604F00" w:rsidR="00892C9C" w:rsidRDefault="00892C9C" w:rsidP="00892C9C">
      <w:pPr>
        <w:rPr>
          <w:sz w:val="40"/>
        </w:rPr>
      </w:pPr>
    </w:p>
    <w:p w14:paraId="4EC370BE" w14:textId="3AC8F646" w:rsidR="00892C9C" w:rsidRDefault="00892C9C" w:rsidP="00892C9C">
      <w:pPr>
        <w:rPr>
          <w:sz w:val="40"/>
        </w:rPr>
      </w:pPr>
    </w:p>
    <w:p w14:paraId="4A9CBFAF" w14:textId="7A7277C2" w:rsidR="00892C9C" w:rsidRDefault="00892C9C" w:rsidP="00892C9C">
      <w:pPr>
        <w:rPr>
          <w:sz w:val="40"/>
        </w:rPr>
      </w:pPr>
    </w:p>
    <w:p w14:paraId="14694FDB" w14:textId="075600C1" w:rsidR="00892C9C" w:rsidRDefault="00892C9C" w:rsidP="00892C9C">
      <w:pPr>
        <w:rPr>
          <w:sz w:val="40"/>
        </w:rPr>
      </w:pPr>
    </w:p>
    <w:p w14:paraId="0967AD14" w14:textId="69679E3F" w:rsidR="000838BA" w:rsidRDefault="000838BA" w:rsidP="00892C9C">
      <w:pPr>
        <w:rPr>
          <w:sz w:val="40"/>
        </w:rPr>
      </w:pPr>
    </w:p>
    <w:p w14:paraId="472EC9C0" w14:textId="68FEB60C" w:rsidR="000838BA" w:rsidRDefault="000838BA" w:rsidP="00892C9C">
      <w:pPr>
        <w:rPr>
          <w:sz w:val="40"/>
        </w:rPr>
      </w:pPr>
    </w:p>
    <w:p w14:paraId="0E9AC866" w14:textId="6306A2F5" w:rsidR="000838BA" w:rsidRDefault="000838BA" w:rsidP="00892C9C">
      <w:pPr>
        <w:rPr>
          <w:sz w:val="40"/>
        </w:rPr>
      </w:pPr>
    </w:p>
    <w:p w14:paraId="10A669CC" w14:textId="5B3573F3" w:rsidR="000838BA" w:rsidRDefault="000838BA" w:rsidP="00892C9C">
      <w:pPr>
        <w:rPr>
          <w:sz w:val="40"/>
        </w:rPr>
      </w:pPr>
    </w:p>
    <w:p w14:paraId="2CAE1E00" w14:textId="77777777" w:rsidR="000838BA" w:rsidRDefault="000838BA" w:rsidP="00892C9C">
      <w:pPr>
        <w:rPr>
          <w:sz w:val="40"/>
        </w:rPr>
      </w:pPr>
    </w:p>
    <w:p w14:paraId="70F2D255" w14:textId="2E7BE849" w:rsidR="00892C9C" w:rsidRDefault="00892C9C" w:rsidP="00892C9C">
      <w:pPr>
        <w:rPr>
          <w:sz w:val="40"/>
        </w:rPr>
      </w:pPr>
    </w:p>
    <w:p w14:paraId="3D249F3F" w14:textId="7E1BCB6F" w:rsidR="00892C9C" w:rsidRDefault="00892C9C" w:rsidP="00892C9C">
      <w:pPr>
        <w:pStyle w:val="Heading1"/>
      </w:pPr>
      <w:bookmarkStart w:id="1" w:name="_Toc40484025"/>
      <w:r>
        <w:lastRenderedPageBreak/>
        <w:t>Introduction</w:t>
      </w:r>
      <w:bookmarkEnd w:id="1"/>
    </w:p>
    <w:p w14:paraId="65BECB94" w14:textId="58498118" w:rsidR="006C7E7D" w:rsidRPr="008A5490" w:rsidRDefault="006C7E7D" w:rsidP="00D36D4D">
      <w:pPr>
        <w:spacing w:line="360" w:lineRule="auto"/>
        <w:jc w:val="both"/>
        <w:rPr>
          <w:rFonts w:ascii="Lucida Bright" w:hAnsi="Lucida Bright" w:cs="Times New Roman"/>
          <w:sz w:val="24"/>
          <w:szCs w:val="24"/>
        </w:rPr>
      </w:pPr>
      <w:r w:rsidRPr="00F04C10">
        <w:rPr>
          <w:rFonts w:ascii="Lucida Bright" w:hAnsi="Lucida Bright" w:cs="Times New Roman"/>
          <w:sz w:val="24"/>
          <w:szCs w:val="24"/>
        </w:rPr>
        <w:t xml:space="preserve">The main </w:t>
      </w:r>
      <w:r w:rsidR="00A30526" w:rsidRPr="00F04C10">
        <w:rPr>
          <w:rFonts w:ascii="Lucida Bright" w:hAnsi="Lucida Bright" w:cs="Times New Roman"/>
          <w:sz w:val="24"/>
          <w:szCs w:val="24"/>
        </w:rPr>
        <w:t>aim</w:t>
      </w:r>
      <w:r w:rsidRPr="00F04C10">
        <w:rPr>
          <w:rFonts w:ascii="Lucida Bright" w:hAnsi="Lucida Bright" w:cs="Times New Roman"/>
          <w:sz w:val="24"/>
          <w:szCs w:val="24"/>
        </w:rPr>
        <w:t xml:space="preserve"> of this project is the design of an agile / scrum mobile application</w:t>
      </w:r>
      <w:r w:rsidR="009D1C3F" w:rsidRPr="00F04C10">
        <w:rPr>
          <w:rFonts w:ascii="Lucida Bright" w:hAnsi="Lucida Bright" w:cs="Times New Roman"/>
          <w:sz w:val="24"/>
          <w:szCs w:val="24"/>
        </w:rPr>
        <w:t xml:space="preserve"> named Google Map Se</w:t>
      </w:r>
      <w:r w:rsidR="00AC3444">
        <w:rPr>
          <w:rFonts w:ascii="Lucida Bright" w:hAnsi="Lucida Bright" w:cs="Times New Roman"/>
          <w:sz w:val="24"/>
          <w:szCs w:val="24"/>
        </w:rPr>
        <w:t>rvice</w:t>
      </w:r>
      <w:r w:rsidRPr="00F04C10">
        <w:rPr>
          <w:rFonts w:ascii="Lucida Bright" w:hAnsi="Lucida Bright" w:cs="Times New Roman"/>
          <w:sz w:val="24"/>
          <w:szCs w:val="24"/>
        </w:rPr>
        <w:t xml:space="preserve">. We have created an application for finding </w:t>
      </w:r>
      <w:r w:rsidR="009D1C3F" w:rsidRPr="00F04C10">
        <w:rPr>
          <w:rFonts w:ascii="Lucida Bright" w:hAnsi="Lucida Bright" w:cs="Times New Roman"/>
          <w:sz w:val="24"/>
          <w:szCs w:val="24"/>
        </w:rPr>
        <w:t>live locations, maps</w:t>
      </w:r>
      <w:r w:rsidR="00884E35">
        <w:rPr>
          <w:rFonts w:ascii="Lucida Bright" w:hAnsi="Lucida Bright" w:cs="Times New Roman"/>
          <w:sz w:val="24"/>
          <w:szCs w:val="24"/>
        </w:rPr>
        <w:t>,</w:t>
      </w:r>
      <w:r w:rsidR="009D1C3F" w:rsidRPr="00F04C10">
        <w:rPr>
          <w:rFonts w:ascii="Lucida Bright" w:hAnsi="Lucida Bright" w:cs="Times New Roman"/>
          <w:sz w:val="24"/>
          <w:szCs w:val="24"/>
        </w:rPr>
        <w:t xml:space="preserve"> and directions. In this application GooglePlay Services. Maps library is used </w:t>
      </w:r>
      <w:r w:rsidR="002D33BC" w:rsidRPr="00F04C10">
        <w:rPr>
          <w:rFonts w:ascii="Lucida Bright" w:hAnsi="Lucida Bright" w:cs="Times New Roman"/>
          <w:sz w:val="24"/>
          <w:szCs w:val="24"/>
        </w:rPr>
        <w:t xml:space="preserve">to find the locations as per </w:t>
      </w:r>
      <w:r w:rsidR="00884E35">
        <w:rPr>
          <w:rFonts w:ascii="Lucida Bright" w:hAnsi="Lucida Bright" w:cs="Times New Roman"/>
          <w:sz w:val="24"/>
          <w:szCs w:val="24"/>
        </w:rPr>
        <w:t xml:space="preserve">the </w:t>
      </w:r>
      <w:r w:rsidR="002D33BC" w:rsidRPr="00F04C10">
        <w:rPr>
          <w:rFonts w:ascii="Lucida Bright" w:hAnsi="Lucida Bright" w:cs="Times New Roman"/>
          <w:sz w:val="24"/>
          <w:szCs w:val="24"/>
        </w:rPr>
        <w:t xml:space="preserve">user’s choice. </w:t>
      </w:r>
    </w:p>
    <w:p w14:paraId="7C59C43F" w14:textId="1C9E6157" w:rsidR="001953A6" w:rsidRDefault="0082343A" w:rsidP="0082343A">
      <w:pPr>
        <w:pStyle w:val="Heading1"/>
      </w:pPr>
      <w:bookmarkStart w:id="2" w:name="_Toc40484026"/>
      <w:r>
        <w:t>Project Members</w:t>
      </w:r>
      <w:bookmarkEnd w:id="2"/>
    </w:p>
    <w:p w14:paraId="0308F97C" w14:textId="0A57CA57" w:rsidR="0082343A" w:rsidRDefault="0082343A" w:rsidP="0082343A"/>
    <w:p w14:paraId="0F0173E3" w14:textId="3A30E220" w:rsidR="00AD2A30" w:rsidRPr="00740885" w:rsidRDefault="00884E35" w:rsidP="00AD2A30">
      <w:pPr>
        <w:spacing w:line="360" w:lineRule="auto"/>
        <w:jc w:val="both"/>
        <w:rPr>
          <w:rFonts w:ascii="Lucida Bright" w:hAnsi="Lucida Bright" w:cs="Times New Roman"/>
          <w:sz w:val="24"/>
          <w:szCs w:val="24"/>
        </w:rPr>
      </w:pPr>
      <w:r>
        <w:rPr>
          <w:rFonts w:ascii="Lucida Bright" w:hAnsi="Lucida Bright" w:cs="Times New Roman"/>
          <w:sz w:val="24"/>
          <w:szCs w:val="24"/>
        </w:rPr>
        <w:t>T</w:t>
      </w:r>
      <w:r w:rsidR="00FF6E8A">
        <w:rPr>
          <w:rFonts w:ascii="Lucida Bright" w:hAnsi="Lucida Bright" w:cs="Times New Roman"/>
          <w:sz w:val="24"/>
          <w:szCs w:val="24"/>
        </w:rPr>
        <w:t>o increase the effectiveness of the application, five</w:t>
      </w:r>
      <w:r w:rsidR="00AD2A30" w:rsidRPr="00740885">
        <w:rPr>
          <w:rFonts w:ascii="Lucida Bright" w:hAnsi="Lucida Bright" w:cs="Times New Roman"/>
          <w:sz w:val="24"/>
          <w:szCs w:val="24"/>
        </w:rPr>
        <w:t xml:space="preserve"> team members are participating </w:t>
      </w:r>
      <w:r w:rsidR="00AD2A30" w:rsidRPr="00740885">
        <w:rPr>
          <w:rFonts w:ascii="Lucida Bright" w:hAnsi="Lucida Bright" w:cs="Times New Roman"/>
          <w:noProof/>
          <w:sz w:val="24"/>
          <w:szCs w:val="24"/>
        </w:rPr>
        <w:t>in</w:t>
      </w:r>
      <w:r w:rsidR="00AD2A30" w:rsidRPr="00740885">
        <w:rPr>
          <w:rFonts w:ascii="Lucida Bright" w:hAnsi="Lucida Bright" w:cs="Times New Roman"/>
          <w:sz w:val="24"/>
          <w:szCs w:val="24"/>
        </w:rPr>
        <w:t xml:space="preserve"> a </w:t>
      </w:r>
      <w:r w:rsidR="00AD2A30" w:rsidRPr="00740885">
        <w:rPr>
          <w:rFonts w:ascii="Lucida Bright" w:hAnsi="Lucida Bright" w:cs="Times New Roman"/>
          <w:noProof/>
          <w:sz w:val="24"/>
          <w:szCs w:val="24"/>
        </w:rPr>
        <w:t>different</w:t>
      </w:r>
      <w:r w:rsidR="00AD2A30" w:rsidRPr="00740885">
        <w:rPr>
          <w:rFonts w:ascii="Lucida Bright" w:hAnsi="Lucida Bright" w:cs="Times New Roman"/>
          <w:sz w:val="24"/>
          <w:szCs w:val="24"/>
        </w:rPr>
        <w:t xml:space="preserve"> role that </w:t>
      </w:r>
      <w:r w:rsidR="00AD2A30" w:rsidRPr="00740885">
        <w:rPr>
          <w:rFonts w:ascii="Lucida Bright" w:hAnsi="Lucida Bright" w:cs="Times New Roman"/>
          <w:noProof/>
          <w:sz w:val="24"/>
          <w:szCs w:val="24"/>
        </w:rPr>
        <w:t>is</w:t>
      </w:r>
      <w:r w:rsidR="00AD2A30" w:rsidRPr="00740885">
        <w:rPr>
          <w:rFonts w:ascii="Lucida Bright" w:hAnsi="Lucida Bright" w:cs="Times New Roman"/>
          <w:sz w:val="24"/>
          <w:szCs w:val="24"/>
        </w:rPr>
        <w:t xml:space="preserve"> given in the below table: </w:t>
      </w:r>
    </w:p>
    <w:tbl>
      <w:tblPr>
        <w:tblStyle w:val="GridTable4-Accent6"/>
        <w:tblW w:w="0" w:type="auto"/>
        <w:shd w:val="clear" w:color="auto" w:fill="EDEDED" w:themeFill="accent3" w:themeFillTint="33"/>
        <w:tblLook w:val="04A0" w:firstRow="1" w:lastRow="0" w:firstColumn="1" w:lastColumn="0" w:noHBand="0" w:noVBand="1"/>
      </w:tblPr>
      <w:tblGrid>
        <w:gridCol w:w="4508"/>
        <w:gridCol w:w="4508"/>
      </w:tblGrid>
      <w:tr w:rsidR="008F4339" w:rsidRPr="008F4339" w14:paraId="0F7171D0" w14:textId="77777777" w:rsidTr="008F43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shd w:val="clear" w:color="auto" w:fill="EDEDED" w:themeFill="accent3" w:themeFillTint="33"/>
          </w:tcPr>
          <w:p w14:paraId="55253831" w14:textId="728EFD6E" w:rsidR="001C21F1" w:rsidRPr="00652E5E" w:rsidRDefault="001C21F1" w:rsidP="00AD2A30">
            <w:pPr>
              <w:spacing w:line="360" w:lineRule="auto"/>
              <w:jc w:val="both"/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</w:pPr>
            <w:r w:rsidRPr="00652E5E"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  <w:t xml:space="preserve">Name of </w:t>
            </w:r>
            <w:r w:rsidR="00884E35"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  <w:t>T</w:t>
            </w:r>
            <w:r w:rsidRPr="00652E5E"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  <w:t>eam Member</w:t>
            </w:r>
          </w:p>
        </w:tc>
        <w:tc>
          <w:tcPr>
            <w:tcW w:w="4508" w:type="dxa"/>
            <w:shd w:val="clear" w:color="auto" w:fill="EDEDED" w:themeFill="accent3" w:themeFillTint="33"/>
          </w:tcPr>
          <w:p w14:paraId="0FE997CE" w14:textId="6B002465" w:rsidR="001C21F1" w:rsidRPr="00652E5E" w:rsidRDefault="001C21F1" w:rsidP="00AD2A30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</w:pPr>
            <w:r w:rsidRPr="00652E5E"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  <w:t>Role</w:t>
            </w:r>
          </w:p>
        </w:tc>
      </w:tr>
      <w:tr w:rsidR="008F4339" w:rsidRPr="008F4339" w14:paraId="5F9DAA54" w14:textId="77777777" w:rsidTr="008F43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shd w:val="clear" w:color="auto" w:fill="EDEDED" w:themeFill="accent3" w:themeFillTint="33"/>
          </w:tcPr>
          <w:p w14:paraId="0E27DFFA" w14:textId="5C8A7E1B" w:rsidR="001C21F1" w:rsidRPr="00652E5E" w:rsidRDefault="00956E8A" w:rsidP="00AD2A30">
            <w:pPr>
              <w:spacing w:line="360" w:lineRule="auto"/>
              <w:jc w:val="both"/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</w:pPr>
            <w:r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  <w:t>Manpreet</w:t>
            </w:r>
            <w:r w:rsidR="008F4339" w:rsidRPr="00652E5E"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  <w:t xml:space="preserve"> Singh</w:t>
            </w:r>
          </w:p>
        </w:tc>
        <w:tc>
          <w:tcPr>
            <w:tcW w:w="4508" w:type="dxa"/>
            <w:shd w:val="clear" w:color="auto" w:fill="EDEDED" w:themeFill="accent3" w:themeFillTint="33"/>
          </w:tcPr>
          <w:p w14:paraId="2AC84221" w14:textId="783B2871" w:rsidR="001C21F1" w:rsidRPr="00652E5E" w:rsidRDefault="00CF186E" w:rsidP="00AD2A30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</w:pPr>
            <w:r w:rsidRPr="00652E5E"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  <w:t>Team Leader</w:t>
            </w:r>
          </w:p>
        </w:tc>
      </w:tr>
      <w:tr w:rsidR="008F4339" w:rsidRPr="008F4339" w14:paraId="3A24BE53" w14:textId="77777777" w:rsidTr="008F43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shd w:val="clear" w:color="auto" w:fill="EDEDED" w:themeFill="accent3" w:themeFillTint="33"/>
          </w:tcPr>
          <w:p w14:paraId="3E9C3727" w14:textId="3F7ACC78" w:rsidR="001C21F1" w:rsidRPr="00652E5E" w:rsidRDefault="00884E35" w:rsidP="00AD2A30">
            <w:pPr>
              <w:spacing w:line="360" w:lineRule="auto"/>
              <w:jc w:val="both"/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</w:pPr>
            <w:proofErr w:type="spellStart"/>
            <w:r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  <w:t>Gurwinder</w:t>
            </w:r>
            <w:proofErr w:type="spellEnd"/>
          </w:p>
        </w:tc>
        <w:tc>
          <w:tcPr>
            <w:tcW w:w="4508" w:type="dxa"/>
            <w:shd w:val="clear" w:color="auto" w:fill="EDEDED" w:themeFill="accent3" w:themeFillTint="33"/>
          </w:tcPr>
          <w:p w14:paraId="09FC9675" w14:textId="346A6DB0" w:rsidR="001C21F1" w:rsidRPr="00652E5E" w:rsidRDefault="00CF186E" w:rsidP="00AD2A3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</w:pPr>
            <w:r w:rsidRPr="00652E5E"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  <w:t xml:space="preserve">Front </w:t>
            </w:r>
            <w:r w:rsidR="00F60EAE" w:rsidRPr="00652E5E"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  <w:t xml:space="preserve">and Back </w:t>
            </w:r>
            <w:r w:rsidRPr="00652E5E"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  <w:t>End Developer</w:t>
            </w:r>
          </w:p>
        </w:tc>
      </w:tr>
      <w:tr w:rsidR="008F4339" w:rsidRPr="008F4339" w14:paraId="775C2143" w14:textId="77777777" w:rsidTr="008F43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shd w:val="clear" w:color="auto" w:fill="EDEDED" w:themeFill="accent3" w:themeFillTint="33"/>
          </w:tcPr>
          <w:p w14:paraId="2EA65C5B" w14:textId="3CF1CDEC" w:rsidR="001C21F1" w:rsidRPr="00652E5E" w:rsidRDefault="003410A6" w:rsidP="00AD2A30">
            <w:pPr>
              <w:spacing w:line="360" w:lineRule="auto"/>
              <w:jc w:val="both"/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</w:pPr>
            <w:proofErr w:type="spellStart"/>
            <w:r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  <w:t>Arshdeep</w:t>
            </w:r>
            <w:proofErr w:type="spellEnd"/>
            <w:r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  <w:t xml:space="preserve"> Rai</w:t>
            </w:r>
          </w:p>
        </w:tc>
        <w:tc>
          <w:tcPr>
            <w:tcW w:w="4508" w:type="dxa"/>
            <w:shd w:val="clear" w:color="auto" w:fill="EDEDED" w:themeFill="accent3" w:themeFillTint="33"/>
          </w:tcPr>
          <w:p w14:paraId="3F31DF9B" w14:textId="5C9C4B98" w:rsidR="001C21F1" w:rsidRPr="00652E5E" w:rsidRDefault="00CF186E" w:rsidP="00AD2A30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</w:pPr>
            <w:r w:rsidRPr="00652E5E"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  <w:t>Web Designer</w:t>
            </w:r>
          </w:p>
        </w:tc>
      </w:tr>
      <w:tr w:rsidR="008F4339" w:rsidRPr="008F4339" w14:paraId="36A28A96" w14:textId="77777777" w:rsidTr="008F43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shd w:val="clear" w:color="auto" w:fill="EDEDED" w:themeFill="accent3" w:themeFillTint="33"/>
          </w:tcPr>
          <w:p w14:paraId="2474ED05" w14:textId="1B56B066" w:rsidR="001C21F1" w:rsidRPr="00652E5E" w:rsidRDefault="00956E8A" w:rsidP="00AD2A30">
            <w:pPr>
              <w:spacing w:line="360" w:lineRule="auto"/>
              <w:jc w:val="both"/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</w:pPr>
            <w:r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  <w:t>Shubham</w:t>
            </w:r>
          </w:p>
        </w:tc>
        <w:tc>
          <w:tcPr>
            <w:tcW w:w="4508" w:type="dxa"/>
            <w:shd w:val="clear" w:color="auto" w:fill="EDEDED" w:themeFill="accent3" w:themeFillTint="33"/>
          </w:tcPr>
          <w:p w14:paraId="34B59F06" w14:textId="71FED46C" w:rsidR="001C21F1" w:rsidRPr="00652E5E" w:rsidRDefault="00F60EAE" w:rsidP="00AD2A3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</w:pPr>
            <w:r w:rsidRPr="00652E5E">
              <w:rPr>
                <w:rFonts w:ascii="Lucida Bright" w:hAnsi="Lucida Bright" w:cs="Times New Roman"/>
                <w:color w:val="C45911" w:themeColor="accent2" w:themeShade="BF"/>
                <w:sz w:val="24"/>
                <w:szCs w:val="24"/>
              </w:rPr>
              <w:t xml:space="preserve">Application Tester </w:t>
            </w:r>
          </w:p>
        </w:tc>
      </w:tr>
    </w:tbl>
    <w:p w14:paraId="53E3E1AF" w14:textId="77777777" w:rsidR="00367C7A" w:rsidRPr="00367C7A" w:rsidRDefault="00367C7A" w:rsidP="00367C7A"/>
    <w:p w14:paraId="306BD61A" w14:textId="4B0F7863" w:rsidR="007C7DD2" w:rsidRPr="007C7DD2" w:rsidRDefault="007C7DD2" w:rsidP="007C7DD2">
      <w:pPr>
        <w:pStyle w:val="Heading1"/>
      </w:pPr>
      <w:bookmarkStart w:id="3" w:name="_Toc40484027"/>
      <w:r w:rsidRPr="007C7DD2">
        <w:t>Time Schedule</w:t>
      </w:r>
      <w:bookmarkEnd w:id="3"/>
    </w:p>
    <w:tbl>
      <w:tblPr>
        <w:tblW w:w="11199" w:type="dxa"/>
        <w:tblInd w:w="-1139" w:type="dxa"/>
        <w:tblLook w:val="04A0" w:firstRow="1" w:lastRow="0" w:firstColumn="1" w:lastColumn="0" w:noHBand="0" w:noVBand="1"/>
      </w:tblPr>
      <w:tblGrid>
        <w:gridCol w:w="1701"/>
        <w:gridCol w:w="2268"/>
        <w:gridCol w:w="426"/>
        <w:gridCol w:w="425"/>
        <w:gridCol w:w="425"/>
        <w:gridCol w:w="470"/>
        <w:gridCol w:w="534"/>
        <w:gridCol w:w="461"/>
        <w:gridCol w:w="534"/>
        <w:gridCol w:w="534"/>
        <w:gridCol w:w="534"/>
        <w:gridCol w:w="412"/>
        <w:gridCol w:w="461"/>
        <w:gridCol w:w="534"/>
        <w:gridCol w:w="534"/>
        <w:gridCol w:w="946"/>
      </w:tblGrid>
      <w:tr w:rsidR="007C7DD2" w14:paraId="422C4C6E" w14:textId="77777777" w:rsidTr="007C7DD2">
        <w:trPr>
          <w:trHeight w:val="526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91D84B" w14:textId="77777777" w:rsidR="007C7DD2" w:rsidRDefault="007C7DD2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lang w:val="en-PH" w:eastAsia="ja-JP"/>
              </w:rPr>
              <w:t>Stage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23857F" w14:textId="77777777" w:rsidR="007C7DD2" w:rsidRDefault="007C7DD2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lang w:val="en-PH" w:eastAsia="ja-JP"/>
              </w:rPr>
              <w:t>Activities</w:t>
            </w:r>
          </w:p>
        </w:tc>
        <w:tc>
          <w:tcPr>
            <w:tcW w:w="1746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C52138" w14:textId="77777777" w:rsidR="007C7DD2" w:rsidRDefault="007C7DD2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lang w:val="en-PH" w:eastAsia="ja-JP"/>
              </w:rPr>
              <w:t xml:space="preserve">Duration </w:t>
            </w:r>
          </w:p>
          <w:p w14:paraId="4D983124" w14:textId="77777777" w:rsidR="007C7DD2" w:rsidRDefault="007C7DD2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lang w:val="en-PH" w:eastAsia="ja-JP"/>
              </w:rPr>
              <w:t>Week1-2</w:t>
            </w:r>
          </w:p>
        </w:tc>
        <w:tc>
          <w:tcPr>
            <w:tcW w:w="259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A21D13" w14:textId="77777777" w:rsidR="007C7DD2" w:rsidRDefault="007C7DD2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lang w:val="en-PH" w:eastAsia="ja-JP"/>
              </w:rPr>
              <w:t>Duration</w:t>
            </w:r>
          </w:p>
          <w:p w14:paraId="00424A6E" w14:textId="77777777" w:rsidR="007C7DD2" w:rsidRDefault="007C7DD2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lang w:val="en-PH" w:eastAsia="ja-JP"/>
              </w:rPr>
              <w:t>Week-2-3</w:t>
            </w:r>
          </w:p>
        </w:tc>
        <w:tc>
          <w:tcPr>
            <w:tcW w:w="288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2E205A" w14:textId="77777777" w:rsidR="007C7DD2" w:rsidRDefault="007C7DD2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lang w:val="en-PH" w:eastAsia="ja-JP"/>
              </w:rPr>
              <w:t>Duration</w:t>
            </w:r>
          </w:p>
          <w:p w14:paraId="269BCDA0" w14:textId="77777777" w:rsidR="007C7DD2" w:rsidRDefault="007C7DD2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lang w:val="en-PH" w:eastAsia="ja-JP"/>
              </w:rPr>
              <w:t>Week-3-4</w:t>
            </w:r>
          </w:p>
        </w:tc>
      </w:tr>
      <w:tr w:rsidR="007C7DD2" w14:paraId="5670A2B9" w14:textId="77777777" w:rsidTr="007C75E5">
        <w:trPr>
          <w:trHeight w:val="577"/>
        </w:trPr>
        <w:tc>
          <w:tcPr>
            <w:tcW w:w="170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7CF655" w14:textId="77777777" w:rsidR="007C7DD2" w:rsidRDefault="007C7DD2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Project Planning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D02FF49" w14:textId="77777777" w:rsidR="007C7DD2" w:rsidRDefault="007C7DD2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Research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67085647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45E2DBED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2B1BEFC9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69CABFF1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2327D29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5F843FF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5546A9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2847DA4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FD4B18E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DAC582D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7BF7AAF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7D25839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B8F7BF1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A92A27F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</w:tr>
      <w:tr w:rsidR="007C7DD2" w14:paraId="44CBB9A3" w14:textId="77777777" w:rsidTr="007C75E5">
        <w:trPr>
          <w:trHeight w:val="698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1F8313" w14:textId="77777777" w:rsidR="007C7DD2" w:rsidRDefault="007C7DD2">
            <w:pPr>
              <w:spacing w:after="0"/>
              <w:rPr>
                <w:rFonts w:ascii="Arial" w:hAnsi="Arial" w:cs="Arial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5F45102" w14:textId="77777777" w:rsidR="007C7DD2" w:rsidRDefault="007C7DD2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Start of Meeting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D4A326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083D873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1D137FFB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10218F9C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8F1BD3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2B6AC8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7AC61AE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2C4720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B15437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F8A7A8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44C487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34497C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0F3D6BD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581EF71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</w:tr>
      <w:tr w:rsidR="007C7DD2" w14:paraId="1AD40D08" w14:textId="77777777" w:rsidTr="007C75E5">
        <w:trPr>
          <w:trHeight w:val="262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9D7828" w14:textId="77777777" w:rsidR="007C7DD2" w:rsidRDefault="007C7DD2">
            <w:pPr>
              <w:spacing w:after="0"/>
              <w:rPr>
                <w:rFonts w:ascii="Arial" w:hAnsi="Arial" w:cs="Arial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2177D7B" w14:textId="77777777" w:rsidR="007C7DD2" w:rsidRDefault="007C7DD2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Project Proposal and documentation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A35C78E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C354D67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33E758D0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4D46E8B9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345ACDC9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9563ED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272EA5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356EF2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EE0F41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CC2C8B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D5BAF8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729A47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957BFF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AC2B62E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</w:tr>
      <w:tr w:rsidR="007C7DD2" w14:paraId="6F5696DE" w14:textId="77777777" w:rsidTr="007C75E5">
        <w:trPr>
          <w:trHeight w:val="262"/>
        </w:trPr>
        <w:tc>
          <w:tcPr>
            <w:tcW w:w="170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04AB5F" w14:textId="77777777" w:rsidR="007C7DD2" w:rsidRDefault="007C7DD2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roject Execution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22F2F95" w14:textId="77777777" w:rsidR="007C7DD2" w:rsidRDefault="007C7DD2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Application Design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7413952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C4108F6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0176C0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354BC4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74A85187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784C9224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2C8F5C40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12D2CFC1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3C78E40C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04D17E66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EAC0F4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F94FCC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A770206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29593DE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</w:tr>
      <w:tr w:rsidR="007C7DD2" w14:paraId="7E81A7A2" w14:textId="77777777" w:rsidTr="007C75E5">
        <w:trPr>
          <w:trHeight w:val="375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E6C027" w14:textId="77777777" w:rsidR="007C7DD2" w:rsidRDefault="007C7DD2">
            <w:pPr>
              <w:spacing w:after="0"/>
              <w:rPr>
                <w:rFonts w:ascii="Arial" w:hAnsi="Arial" w:cs="Arial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A667B9A" w14:textId="77777777" w:rsidR="007C7DD2" w:rsidRDefault="007C7DD2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UI Design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A077D8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F227C72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0D1F99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81DF90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6A6CE2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59DFDE36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7C5C9BB9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07CF0DCF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2D516C95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27BF5451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72126623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46E54E31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65F582D8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6A97888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</w:tr>
      <w:tr w:rsidR="007C7DD2" w14:paraId="60552985" w14:textId="77777777" w:rsidTr="007C75E5">
        <w:trPr>
          <w:trHeight w:val="262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08F4D3" w14:textId="77777777" w:rsidR="007C7DD2" w:rsidRDefault="007C7DD2">
            <w:pPr>
              <w:spacing w:after="0"/>
              <w:rPr>
                <w:rFonts w:ascii="Arial" w:hAnsi="Arial" w:cs="Arial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5A52FFA" w14:textId="77777777" w:rsidR="007C7DD2" w:rsidRDefault="007C7DD2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D2E3DD2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2067D61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E04AEC8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4B1FF82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A3E854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14D102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A3022F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97915A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B00017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003664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4E337178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2694EBF3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3A2C9D93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5CA5D124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</w:tr>
      <w:tr w:rsidR="007C7DD2" w14:paraId="6DE3C626" w14:textId="77777777" w:rsidTr="007C75E5">
        <w:trPr>
          <w:trHeight w:val="262"/>
        </w:trPr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26AC2F" w14:textId="77777777" w:rsidR="007C7DD2" w:rsidRDefault="007C7DD2">
            <w:pPr>
              <w:spacing w:after="0"/>
              <w:rPr>
                <w:rFonts w:ascii="Arial" w:hAnsi="Arial" w:cs="Arial"/>
                <w:szCs w:val="20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CA84AE2" w14:textId="77777777" w:rsidR="007C7DD2" w:rsidRDefault="007C7DD2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4DA8B4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14DCABF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067D48F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A523D40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4004AF25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0EBFF1B1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74A7BF35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625F3F06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7B01C33C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0DABD0E2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137919CA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shd w:val="clear" w:color="auto" w:fill="C45911" w:themeFill="accent2" w:themeFillShade="BF"/>
            <w:vAlign w:val="bottom"/>
            <w:hideMark/>
          </w:tcPr>
          <w:p w14:paraId="27DF09E4" w14:textId="77777777" w:rsidR="007C7DD2" w:rsidRDefault="007C7DD2">
            <w:pPr>
              <w:rPr>
                <w:rFonts w:ascii="Arial" w:hAnsi="Arial" w:cs="Arial"/>
                <w:color w:val="000000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328B2973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1FC1EE68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</w:tr>
      <w:tr w:rsidR="007C7DD2" w14:paraId="774CF3B5" w14:textId="77777777" w:rsidTr="007C75E5">
        <w:trPr>
          <w:trHeight w:val="262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358CC0" w14:textId="77777777" w:rsidR="007C7DD2" w:rsidRDefault="007C7DD2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Final 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F657FC9" w14:textId="77777777" w:rsidR="007C7DD2" w:rsidRDefault="007C7DD2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ocumentation and Report</w:t>
            </w:r>
          </w:p>
        </w:tc>
        <w:tc>
          <w:tcPr>
            <w:tcW w:w="4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3E41A49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0D13B4F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5DD28E8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07712A4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12E68E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723D2A4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454BD7C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1F62B12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BDF1007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776C91D" w14:textId="77777777" w:rsidR="007C7DD2" w:rsidRDefault="007C7DD2">
            <w:pPr>
              <w:spacing w:line="360" w:lineRule="auto"/>
              <w:rPr>
                <w:rFonts w:ascii="Arial" w:hAnsi="Arial" w:cs="Arial"/>
                <w:color w:val="000000"/>
                <w:lang w:val="en-PH" w:eastAsia="ja-JP"/>
              </w:rPr>
            </w:pPr>
            <w:r>
              <w:rPr>
                <w:rFonts w:ascii="Arial" w:hAnsi="Arial" w:cs="Arial"/>
                <w:color w:val="000000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630E3F04" w14:textId="77777777" w:rsidR="007C7DD2" w:rsidRPr="007C75E5" w:rsidRDefault="007C7DD2">
            <w:pPr>
              <w:spacing w:line="360" w:lineRule="auto"/>
              <w:rPr>
                <w:rFonts w:ascii="Arial" w:hAnsi="Arial" w:cs="Arial"/>
                <w:color w:val="C45911" w:themeColor="accent2" w:themeShade="BF"/>
                <w:lang w:val="en-PH" w:eastAsia="ja-JP"/>
              </w:rPr>
            </w:pPr>
            <w:r w:rsidRPr="007C75E5">
              <w:rPr>
                <w:rFonts w:ascii="Arial" w:hAnsi="Arial" w:cs="Arial"/>
                <w:color w:val="C45911" w:themeColor="accent2" w:themeShade="BF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3494625B" w14:textId="77777777" w:rsidR="007C7DD2" w:rsidRPr="007C75E5" w:rsidRDefault="007C7DD2">
            <w:pPr>
              <w:spacing w:line="360" w:lineRule="auto"/>
              <w:rPr>
                <w:rFonts w:ascii="Arial" w:hAnsi="Arial" w:cs="Arial"/>
                <w:color w:val="C45911" w:themeColor="accent2" w:themeShade="BF"/>
                <w:lang w:val="en-PH" w:eastAsia="ja-JP"/>
              </w:rPr>
            </w:pPr>
            <w:r w:rsidRPr="007C75E5">
              <w:rPr>
                <w:rFonts w:ascii="Arial" w:hAnsi="Arial" w:cs="Arial"/>
                <w:color w:val="C45911" w:themeColor="accent2" w:themeShade="BF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3B8E1819" w14:textId="77777777" w:rsidR="007C7DD2" w:rsidRPr="007C75E5" w:rsidRDefault="007C7DD2">
            <w:pPr>
              <w:spacing w:line="360" w:lineRule="auto"/>
              <w:rPr>
                <w:rFonts w:ascii="Arial" w:hAnsi="Arial" w:cs="Arial"/>
                <w:color w:val="C45911" w:themeColor="accent2" w:themeShade="BF"/>
                <w:lang w:val="en-PH" w:eastAsia="ja-JP"/>
              </w:rPr>
            </w:pPr>
            <w:r w:rsidRPr="007C75E5">
              <w:rPr>
                <w:rFonts w:ascii="Arial" w:hAnsi="Arial" w:cs="Arial"/>
                <w:color w:val="C45911" w:themeColor="accent2" w:themeShade="BF"/>
                <w:lang w:val="en-PH" w:eastAsia="ja-JP"/>
              </w:rPr>
              <w:t> 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45911" w:themeFill="accent2" w:themeFillShade="BF"/>
            <w:vAlign w:val="bottom"/>
            <w:hideMark/>
          </w:tcPr>
          <w:p w14:paraId="553F4528" w14:textId="77777777" w:rsidR="007C7DD2" w:rsidRPr="007C75E5" w:rsidRDefault="007C7DD2">
            <w:pPr>
              <w:spacing w:line="360" w:lineRule="auto"/>
              <w:rPr>
                <w:rFonts w:ascii="Arial" w:hAnsi="Arial" w:cs="Arial"/>
                <w:color w:val="C45911" w:themeColor="accent2" w:themeShade="BF"/>
                <w:lang w:val="en-PH" w:eastAsia="ja-JP"/>
              </w:rPr>
            </w:pPr>
            <w:r w:rsidRPr="007C75E5">
              <w:rPr>
                <w:rFonts w:ascii="Arial" w:hAnsi="Arial" w:cs="Arial"/>
                <w:color w:val="C45911" w:themeColor="accent2" w:themeShade="BF"/>
                <w:lang w:val="en-PH" w:eastAsia="ja-JP"/>
              </w:rPr>
              <w:t> </w:t>
            </w:r>
          </w:p>
        </w:tc>
      </w:tr>
    </w:tbl>
    <w:p w14:paraId="629AF1F2" w14:textId="37F5F930" w:rsidR="0026516A" w:rsidRPr="00740885" w:rsidRDefault="00D937D8" w:rsidP="00D937D8">
      <w:pPr>
        <w:pStyle w:val="Heading1"/>
      </w:pPr>
      <w:bookmarkStart w:id="4" w:name="_Toc40484028"/>
      <w:r>
        <w:lastRenderedPageBreak/>
        <w:t>Agile Methodology</w:t>
      </w:r>
      <w:bookmarkEnd w:id="4"/>
    </w:p>
    <w:p w14:paraId="48A10CB5" w14:textId="77777777" w:rsidR="00AC3444" w:rsidRPr="00AC3444" w:rsidRDefault="00AC3444" w:rsidP="00AC3444">
      <w:pPr>
        <w:spacing w:line="360" w:lineRule="auto"/>
        <w:jc w:val="both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  <w:r w:rsidRPr="00AC3444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The Agile methodology is used in this project as an alternative to traditional approaches. This strategic approach is highly effective and pragmatic and addresses technology's changing needs.</w:t>
      </w:r>
    </w:p>
    <w:p w14:paraId="657149C1" w14:textId="4BB2AB34" w:rsidR="00AC3444" w:rsidRPr="00AC3444" w:rsidRDefault="00AC3444" w:rsidP="00AC3444">
      <w:pPr>
        <w:spacing w:line="360" w:lineRule="auto"/>
        <w:jc w:val="both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  <w:r w:rsidRPr="00AC3444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Our group used the agile / scrum method in this project. The team members originally identify and follow all requirements. The team then decided to implement the </w:t>
      </w:r>
      <w:r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GoogleMap Service</w:t>
      </w:r>
      <w:r w:rsidRPr="00AC3444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special feature to satisfy users ' needs.</w:t>
      </w:r>
    </w:p>
    <w:p w14:paraId="0E06AAEC" w14:textId="46276554" w:rsidR="00F417FD" w:rsidRDefault="00AC3444" w:rsidP="00AC3444">
      <w:pPr>
        <w:spacing w:line="360" w:lineRule="auto"/>
        <w:jc w:val="both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  <w:r w:rsidRPr="00AC3444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There have been many changes to make this software more user-friendly. The app is available for customers after all updates have been created.</w:t>
      </w:r>
    </w:p>
    <w:p w14:paraId="4EAF726A" w14:textId="77777777" w:rsidR="00943CD0" w:rsidRDefault="00943CD0" w:rsidP="00943CD0">
      <w:pPr>
        <w:pStyle w:val="Heading1"/>
      </w:pPr>
      <w:bookmarkStart w:id="5" w:name="_Toc40484029"/>
      <w:r>
        <w:t>Pages and Mock-ups</w:t>
      </w:r>
      <w:bookmarkEnd w:id="5"/>
    </w:p>
    <w:p w14:paraId="68A19813" w14:textId="4A144A0A" w:rsidR="00943CD0" w:rsidRPr="00943CD0" w:rsidRDefault="008C0F3E" w:rsidP="00943CD0">
      <w:pPr>
        <w:pStyle w:val="Heading2"/>
      </w:pPr>
      <w:bookmarkStart w:id="6" w:name="_Toc40484030"/>
      <w:r>
        <w:t>Home</w:t>
      </w:r>
      <w:r w:rsidR="00943CD0" w:rsidRPr="00943CD0">
        <w:t xml:space="preserve"> Page</w:t>
      </w:r>
      <w:bookmarkEnd w:id="6"/>
    </w:p>
    <w:p w14:paraId="726C0FCD" w14:textId="19CE5107" w:rsidR="00943CD0" w:rsidRPr="003D5BC4" w:rsidRDefault="00943CD0" w:rsidP="00943CD0">
      <w:pPr>
        <w:spacing w:line="360" w:lineRule="auto"/>
        <w:jc w:val="both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  <w:r w:rsidRPr="003D5BC4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This is the main page of the application. On this page there are </w:t>
      </w:r>
      <w:r w:rsidR="00E62B28" w:rsidRPr="003D5BC4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four buttons map, locate me, distance calculator</w:t>
      </w:r>
      <w:r w:rsidR="00956E8A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,</w:t>
      </w:r>
      <w:r w:rsidR="00E62B28" w:rsidRPr="003D5BC4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and quit. With the help of this page, </w:t>
      </w:r>
      <w:r w:rsidR="00956E8A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="00E62B28" w:rsidRPr="003D5BC4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user can select the option as per their choice.</w:t>
      </w:r>
    </w:p>
    <w:p w14:paraId="5C8D001B" w14:textId="3C967B11" w:rsidR="00B61163" w:rsidRPr="009A6620" w:rsidRDefault="008C0F3E" w:rsidP="005C1BA5">
      <w:pPr>
        <w:spacing w:line="360" w:lineRule="auto"/>
        <w:jc w:val="both"/>
      </w:pPr>
      <w:r>
        <w:rPr>
          <w:noProof/>
        </w:rPr>
        <w:drawing>
          <wp:inline distT="0" distB="0" distL="0" distR="0" wp14:anchorId="3BDA39CA" wp14:editId="202FD505">
            <wp:extent cx="1835866" cy="3695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9849" cy="3723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C6B8AE" w14:textId="0D1E64D1" w:rsidR="00F7528E" w:rsidRPr="003E376E" w:rsidRDefault="00ED04B2" w:rsidP="00280A93">
      <w:pPr>
        <w:pStyle w:val="Heading1"/>
      </w:pPr>
      <w:bookmarkStart w:id="7" w:name="_Toc40484031"/>
      <w:r>
        <w:lastRenderedPageBreak/>
        <w:t xml:space="preserve">Base Map </w:t>
      </w:r>
      <w:r w:rsidR="00265CE5">
        <w:t>Page</w:t>
      </w:r>
      <w:bookmarkEnd w:id="7"/>
    </w:p>
    <w:p w14:paraId="07978F08" w14:textId="6E39A383" w:rsidR="003E376E" w:rsidRPr="00D27747" w:rsidRDefault="0044138D" w:rsidP="00A4696F">
      <w:pPr>
        <w:spacing w:line="360" w:lineRule="auto"/>
        <w:jc w:val="both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  <w:r w:rsidRPr="00D27747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With the help of this page user</w:t>
      </w:r>
      <w:r w:rsidR="00956E8A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s</w:t>
      </w:r>
      <w:r w:rsidRPr="00D27747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can </w:t>
      </w:r>
      <w:r w:rsidR="00324F17" w:rsidRPr="00D27747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find a base map which is any </w:t>
      </w:r>
      <w:proofErr w:type="gramStart"/>
      <w:r w:rsidR="00324F17" w:rsidRPr="00D27747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particular location</w:t>
      </w:r>
      <w:proofErr w:type="gramEnd"/>
      <w:r w:rsidR="00324F17" w:rsidRPr="00D27747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on a map. For example, </w:t>
      </w:r>
      <w:r w:rsidR="00956E8A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="00324F17" w:rsidRPr="00D27747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user decided to open </w:t>
      </w:r>
      <w:r w:rsidR="00956E8A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="00324F17" w:rsidRPr="00D27747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New Zealand map and on the map of NZ one can easily locate Auckland.</w:t>
      </w:r>
    </w:p>
    <w:p w14:paraId="7236D481" w14:textId="620E7041" w:rsidR="0044138D" w:rsidRDefault="00ED04B2" w:rsidP="00093029">
      <w:pPr>
        <w:spacing w:line="360" w:lineRule="auto"/>
        <w:jc w:val="both"/>
        <w:rPr>
          <w:rFonts w:ascii="Lucida Bright" w:hAnsi="Lucida Bright" w:cs="Times New Roman"/>
          <w:sz w:val="24"/>
          <w:szCs w:val="24"/>
        </w:rPr>
      </w:pPr>
      <w:r>
        <w:rPr>
          <w:rFonts w:ascii="Lucida Bright" w:hAnsi="Lucida Bright" w:cs="Times New Roman"/>
          <w:noProof/>
          <w:sz w:val="24"/>
          <w:szCs w:val="24"/>
        </w:rPr>
        <w:drawing>
          <wp:inline distT="0" distB="0" distL="0" distR="0" wp14:anchorId="7D36A371" wp14:editId="24255804">
            <wp:extent cx="1348899" cy="2733675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6564" cy="276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F54EA5" w14:textId="4795BE80" w:rsidR="00ED04B2" w:rsidRDefault="00ED04B2" w:rsidP="00ED04B2">
      <w:pPr>
        <w:pStyle w:val="Heading1"/>
      </w:pPr>
      <w:bookmarkStart w:id="8" w:name="_Toc40484032"/>
      <w:r>
        <w:t>Distance Calculator Page</w:t>
      </w:r>
      <w:bookmarkEnd w:id="8"/>
    </w:p>
    <w:p w14:paraId="56BA0EF0" w14:textId="3442D9D8" w:rsidR="00B2221C" w:rsidRPr="00B2221C" w:rsidRDefault="00B2221C" w:rsidP="00B2221C">
      <w:pPr>
        <w:spacing w:line="360" w:lineRule="auto"/>
        <w:jc w:val="both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  <w:r w:rsidRPr="00B2221C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With the help of this page, </w:t>
      </w:r>
      <w:r w:rsidR="00956E8A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Pr="00B2221C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user can calculate the distance between two cities.  For example, in the given screenshot the distance between Auckland and Wellington is shown as 493KM.</w:t>
      </w:r>
    </w:p>
    <w:p w14:paraId="18666CED" w14:textId="2C6D833C" w:rsidR="00ED04B2" w:rsidRPr="00B2221C" w:rsidRDefault="00ED04B2" w:rsidP="00B2221C">
      <w:pPr>
        <w:spacing w:line="360" w:lineRule="auto"/>
        <w:jc w:val="both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</w:p>
    <w:p w14:paraId="0050650D" w14:textId="32073002" w:rsidR="00ED04B2" w:rsidRDefault="00ED04B2" w:rsidP="00ED04B2">
      <w:r>
        <w:rPr>
          <w:noProof/>
        </w:rPr>
        <w:drawing>
          <wp:inline distT="0" distB="0" distL="0" distR="0" wp14:anchorId="4F24B9AE" wp14:editId="13606597">
            <wp:extent cx="1292825" cy="2657475"/>
            <wp:effectExtent l="0" t="0" r="317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5820" cy="2704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C98F5F" w14:textId="6ECBCEA7" w:rsidR="00ED04B2" w:rsidRDefault="00ED04B2" w:rsidP="00ED04B2"/>
    <w:p w14:paraId="1BC3BE3A" w14:textId="6ED889C2" w:rsidR="00ED04B2" w:rsidRDefault="00ED04B2" w:rsidP="00ED04B2">
      <w:pPr>
        <w:pStyle w:val="Heading1"/>
      </w:pPr>
      <w:bookmarkStart w:id="9" w:name="_Toc40484033"/>
      <w:r>
        <w:lastRenderedPageBreak/>
        <w:t>Live Location Page</w:t>
      </w:r>
      <w:bookmarkEnd w:id="9"/>
    </w:p>
    <w:p w14:paraId="21C19098" w14:textId="03ABFF3A" w:rsidR="00EA4001" w:rsidRPr="00EA4001" w:rsidRDefault="00EA4001" w:rsidP="00EA4001">
      <w:pPr>
        <w:spacing w:line="360" w:lineRule="auto"/>
        <w:jc w:val="both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  <w:r w:rsidRPr="00EA4001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With the help of this page or feature, one can send their live location to their friend or family. With the help of this page, </w:t>
      </w:r>
      <w:r w:rsidR="00956E8A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Pr="00EA4001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user can send the latitude and longitude information and can share it</w:t>
      </w:r>
    </w:p>
    <w:p w14:paraId="26B39F31" w14:textId="5863285B" w:rsidR="00ED04B2" w:rsidRPr="00ED04B2" w:rsidRDefault="00ED04B2" w:rsidP="00ED04B2">
      <w:r>
        <w:rPr>
          <w:noProof/>
        </w:rPr>
        <w:drawing>
          <wp:inline distT="0" distB="0" distL="0" distR="0" wp14:anchorId="38E56B0E" wp14:editId="0DA4CF8D">
            <wp:extent cx="1652649" cy="3181350"/>
            <wp:effectExtent l="0" t="0" r="508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692" cy="32276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1E0074" w14:textId="77777777" w:rsidR="00ED04B2" w:rsidRDefault="00ED04B2" w:rsidP="00093029">
      <w:pPr>
        <w:spacing w:line="360" w:lineRule="auto"/>
        <w:jc w:val="both"/>
        <w:rPr>
          <w:rFonts w:ascii="Lucida Bright" w:hAnsi="Lucida Bright" w:cs="Times New Roman"/>
          <w:sz w:val="24"/>
          <w:szCs w:val="24"/>
        </w:rPr>
      </w:pPr>
    </w:p>
    <w:p w14:paraId="48026D46" w14:textId="51588CC6" w:rsidR="0044138D" w:rsidRDefault="001A69F7" w:rsidP="001A69F7">
      <w:pPr>
        <w:pStyle w:val="Heading1"/>
      </w:pPr>
      <w:bookmarkStart w:id="10" w:name="_Toc40484034"/>
      <w:r>
        <w:t>Testing</w:t>
      </w:r>
      <w:bookmarkEnd w:id="10"/>
    </w:p>
    <w:p w14:paraId="4D1D7600" w14:textId="5ACD1665" w:rsidR="001A69F7" w:rsidRPr="00E5306C" w:rsidRDefault="001A69F7" w:rsidP="00E5306C">
      <w:pPr>
        <w:spacing w:line="360" w:lineRule="auto"/>
        <w:jc w:val="both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  <w:r w:rsidRPr="00E5306C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Due to the limited time available, we just conducted the usability testing of the </w:t>
      </w:r>
      <w:r w:rsidR="00222DE2" w:rsidRPr="00E5306C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project which</w:t>
      </w:r>
      <w:r w:rsidR="001B5D43" w:rsidRPr="00E5306C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can be found at </w:t>
      </w:r>
      <w:hyperlink r:id="rId11" w:history="1">
        <w:r w:rsidR="00E54D90" w:rsidRPr="00E54D90">
          <w:rPr>
            <w:rStyle w:val="Hyperlink"/>
            <w:rFonts w:ascii="Lucida Bright" w:hAnsi="Lucida Bright" w:cs="Times New Roman"/>
            <w:sz w:val="24"/>
            <w:szCs w:val="24"/>
            <w:shd w:val="clear" w:color="auto" w:fill="FFFFFF"/>
          </w:rPr>
          <w:t>Usability Testing.xls</w:t>
        </w:r>
      </w:hyperlink>
    </w:p>
    <w:p w14:paraId="5D718361" w14:textId="3AF98F75" w:rsidR="00A563A3" w:rsidRDefault="00A563A3" w:rsidP="00A563A3">
      <w:pPr>
        <w:pStyle w:val="Heading1"/>
      </w:pPr>
      <w:bookmarkStart w:id="11" w:name="_Toc40484035"/>
      <w:r>
        <w:t>Conclusion</w:t>
      </w:r>
      <w:r w:rsidR="007E5BEB">
        <w:t xml:space="preserve"> and </w:t>
      </w:r>
      <w:r w:rsidR="00956E8A">
        <w:t>F</w:t>
      </w:r>
      <w:r w:rsidR="007E5BEB">
        <w:t>uture Work</w:t>
      </w:r>
      <w:bookmarkEnd w:id="11"/>
    </w:p>
    <w:p w14:paraId="6D029968" w14:textId="1301501A" w:rsidR="001953A6" w:rsidRPr="00BB696E" w:rsidRDefault="004630F5" w:rsidP="00B97DAF">
      <w:pPr>
        <w:spacing w:line="360" w:lineRule="auto"/>
        <w:jc w:val="both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  <w:r w:rsidRPr="00B5423D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In brief, this project is based on the agile scrum method used by the IT group to create the so-called Google Map Service Android app. Because of the limited time, we only build a small framework</w:t>
      </w:r>
      <w:r w:rsidR="00214E68" w:rsidRPr="00BB696E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. However, this application can be further </w:t>
      </w:r>
      <w:r w:rsidR="00AB4AC5" w:rsidRPr="00BB696E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improved,</w:t>
      </w:r>
      <w:r w:rsidR="00214E68" w:rsidRPr="00BB696E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B5423D" w:rsidRPr="00BB696E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by adding a </w:t>
      </w:r>
      <w:r w:rsidR="00BB696E" w:rsidRPr="00BB696E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back button. The live location services sometime</w:t>
      </w:r>
      <w:r w:rsidR="00956E8A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s</w:t>
      </w:r>
      <w:r w:rsidR="00BB696E" w:rsidRPr="00BB696E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don’t work, which can be improved.</w:t>
      </w:r>
      <w:r w:rsidR="00984B93" w:rsidRPr="00BB696E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</w:t>
      </w:r>
    </w:p>
    <w:sectPr w:rsidR="001953A6" w:rsidRPr="00BB696E" w:rsidSect="003410A6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MjQyMjI2MzE0NzdT0lEKTi0uzszPAykwrAUADKa2ZywAAAA="/>
  </w:docVars>
  <w:rsids>
    <w:rsidRoot w:val="00F67C27"/>
    <w:rsid w:val="0000656A"/>
    <w:rsid w:val="0001344A"/>
    <w:rsid w:val="00051A2A"/>
    <w:rsid w:val="000838BA"/>
    <w:rsid w:val="00093029"/>
    <w:rsid w:val="0009516E"/>
    <w:rsid w:val="000B0A3A"/>
    <w:rsid w:val="000D0DB8"/>
    <w:rsid w:val="000D708D"/>
    <w:rsid w:val="000E5362"/>
    <w:rsid w:val="001136E8"/>
    <w:rsid w:val="00153079"/>
    <w:rsid w:val="00161365"/>
    <w:rsid w:val="001953A6"/>
    <w:rsid w:val="001A69F7"/>
    <w:rsid w:val="001B279F"/>
    <w:rsid w:val="001B5D43"/>
    <w:rsid w:val="001C21F1"/>
    <w:rsid w:val="001D111E"/>
    <w:rsid w:val="001E0307"/>
    <w:rsid w:val="001F1B33"/>
    <w:rsid w:val="001F72E3"/>
    <w:rsid w:val="00203C85"/>
    <w:rsid w:val="00204FB1"/>
    <w:rsid w:val="00214E68"/>
    <w:rsid w:val="00222DE2"/>
    <w:rsid w:val="00257F09"/>
    <w:rsid w:val="0026516A"/>
    <w:rsid w:val="00265CE5"/>
    <w:rsid w:val="002702CF"/>
    <w:rsid w:val="00274951"/>
    <w:rsid w:val="00280A93"/>
    <w:rsid w:val="002974C8"/>
    <w:rsid w:val="00297554"/>
    <w:rsid w:val="002A4E49"/>
    <w:rsid w:val="002D33BC"/>
    <w:rsid w:val="002F0088"/>
    <w:rsid w:val="003027C9"/>
    <w:rsid w:val="00304CFA"/>
    <w:rsid w:val="00305829"/>
    <w:rsid w:val="00315E61"/>
    <w:rsid w:val="00324DB6"/>
    <w:rsid w:val="00324F17"/>
    <w:rsid w:val="003252EB"/>
    <w:rsid w:val="003410A6"/>
    <w:rsid w:val="003415C4"/>
    <w:rsid w:val="00346B3F"/>
    <w:rsid w:val="00350CDE"/>
    <w:rsid w:val="00351572"/>
    <w:rsid w:val="00356BEF"/>
    <w:rsid w:val="00366B8F"/>
    <w:rsid w:val="00367C7A"/>
    <w:rsid w:val="00372956"/>
    <w:rsid w:val="003817B6"/>
    <w:rsid w:val="00381FD4"/>
    <w:rsid w:val="003A7306"/>
    <w:rsid w:val="003B0691"/>
    <w:rsid w:val="003D126E"/>
    <w:rsid w:val="003D5BC4"/>
    <w:rsid w:val="003D74A4"/>
    <w:rsid w:val="003E376E"/>
    <w:rsid w:val="00401BD5"/>
    <w:rsid w:val="00412820"/>
    <w:rsid w:val="00426A3C"/>
    <w:rsid w:val="0044138D"/>
    <w:rsid w:val="00450DC9"/>
    <w:rsid w:val="004630F5"/>
    <w:rsid w:val="00471D81"/>
    <w:rsid w:val="004F48F7"/>
    <w:rsid w:val="0051513E"/>
    <w:rsid w:val="0053015E"/>
    <w:rsid w:val="00547BB6"/>
    <w:rsid w:val="005800FF"/>
    <w:rsid w:val="0058482E"/>
    <w:rsid w:val="005B5DF0"/>
    <w:rsid w:val="005B79FD"/>
    <w:rsid w:val="005C1BA5"/>
    <w:rsid w:val="0064182B"/>
    <w:rsid w:val="00652E5E"/>
    <w:rsid w:val="00656B98"/>
    <w:rsid w:val="0066369E"/>
    <w:rsid w:val="006A7CD8"/>
    <w:rsid w:val="006B43DF"/>
    <w:rsid w:val="006C7E7D"/>
    <w:rsid w:val="006E21CE"/>
    <w:rsid w:val="00746FCA"/>
    <w:rsid w:val="007616B4"/>
    <w:rsid w:val="00777635"/>
    <w:rsid w:val="00781507"/>
    <w:rsid w:val="007C75E5"/>
    <w:rsid w:val="007C7DD2"/>
    <w:rsid w:val="007E5BEB"/>
    <w:rsid w:val="008233B2"/>
    <w:rsid w:val="0082343A"/>
    <w:rsid w:val="00834C1A"/>
    <w:rsid w:val="00842CA7"/>
    <w:rsid w:val="00861B2D"/>
    <w:rsid w:val="00884E35"/>
    <w:rsid w:val="0089118A"/>
    <w:rsid w:val="00892C9C"/>
    <w:rsid w:val="008A5490"/>
    <w:rsid w:val="008B2690"/>
    <w:rsid w:val="008C0F3E"/>
    <w:rsid w:val="008C2E31"/>
    <w:rsid w:val="008D12D3"/>
    <w:rsid w:val="008F4339"/>
    <w:rsid w:val="009119E2"/>
    <w:rsid w:val="009154D1"/>
    <w:rsid w:val="0093402B"/>
    <w:rsid w:val="009342C9"/>
    <w:rsid w:val="00943CD0"/>
    <w:rsid w:val="00956E8A"/>
    <w:rsid w:val="00984B93"/>
    <w:rsid w:val="00987352"/>
    <w:rsid w:val="00993063"/>
    <w:rsid w:val="00995EE6"/>
    <w:rsid w:val="009A4DCF"/>
    <w:rsid w:val="009A6620"/>
    <w:rsid w:val="009D1C3F"/>
    <w:rsid w:val="009F7647"/>
    <w:rsid w:val="00A142AD"/>
    <w:rsid w:val="00A30526"/>
    <w:rsid w:val="00A33F0F"/>
    <w:rsid w:val="00A4696F"/>
    <w:rsid w:val="00A53ED0"/>
    <w:rsid w:val="00A563A3"/>
    <w:rsid w:val="00A601C7"/>
    <w:rsid w:val="00A757E7"/>
    <w:rsid w:val="00AB0C5F"/>
    <w:rsid w:val="00AB4491"/>
    <w:rsid w:val="00AB4AC5"/>
    <w:rsid w:val="00AC3444"/>
    <w:rsid w:val="00AD2A30"/>
    <w:rsid w:val="00AD4218"/>
    <w:rsid w:val="00AD47BD"/>
    <w:rsid w:val="00B04783"/>
    <w:rsid w:val="00B053B3"/>
    <w:rsid w:val="00B2221C"/>
    <w:rsid w:val="00B26D8C"/>
    <w:rsid w:val="00B5423D"/>
    <w:rsid w:val="00B54DDF"/>
    <w:rsid w:val="00B55C93"/>
    <w:rsid w:val="00B603C0"/>
    <w:rsid w:val="00B61163"/>
    <w:rsid w:val="00B97DAF"/>
    <w:rsid w:val="00BB3BFC"/>
    <w:rsid w:val="00BB696E"/>
    <w:rsid w:val="00BF0DFD"/>
    <w:rsid w:val="00BF1FDC"/>
    <w:rsid w:val="00BF700B"/>
    <w:rsid w:val="00BF7358"/>
    <w:rsid w:val="00C06A41"/>
    <w:rsid w:val="00C15F44"/>
    <w:rsid w:val="00C347EB"/>
    <w:rsid w:val="00C64A09"/>
    <w:rsid w:val="00C718DE"/>
    <w:rsid w:val="00CB6DF2"/>
    <w:rsid w:val="00CE355E"/>
    <w:rsid w:val="00CF186E"/>
    <w:rsid w:val="00CF724E"/>
    <w:rsid w:val="00D03380"/>
    <w:rsid w:val="00D05ACA"/>
    <w:rsid w:val="00D27747"/>
    <w:rsid w:val="00D350A8"/>
    <w:rsid w:val="00D36D4D"/>
    <w:rsid w:val="00D46EF7"/>
    <w:rsid w:val="00D850AF"/>
    <w:rsid w:val="00D937D8"/>
    <w:rsid w:val="00DA0686"/>
    <w:rsid w:val="00DA4642"/>
    <w:rsid w:val="00DD565C"/>
    <w:rsid w:val="00E0355E"/>
    <w:rsid w:val="00E20002"/>
    <w:rsid w:val="00E26539"/>
    <w:rsid w:val="00E5306C"/>
    <w:rsid w:val="00E54D90"/>
    <w:rsid w:val="00E601A6"/>
    <w:rsid w:val="00E62B28"/>
    <w:rsid w:val="00EA4001"/>
    <w:rsid w:val="00EA584F"/>
    <w:rsid w:val="00EB7568"/>
    <w:rsid w:val="00ED04B2"/>
    <w:rsid w:val="00ED0DB7"/>
    <w:rsid w:val="00EF3B58"/>
    <w:rsid w:val="00EF668A"/>
    <w:rsid w:val="00F04C10"/>
    <w:rsid w:val="00F20598"/>
    <w:rsid w:val="00F242D3"/>
    <w:rsid w:val="00F417FD"/>
    <w:rsid w:val="00F555D1"/>
    <w:rsid w:val="00F57E95"/>
    <w:rsid w:val="00F60EAE"/>
    <w:rsid w:val="00F67C27"/>
    <w:rsid w:val="00F7528E"/>
    <w:rsid w:val="00F75E78"/>
    <w:rsid w:val="00FF6E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25889D"/>
  <w15:chartTrackingRefBased/>
  <w15:docId w15:val="{C930812F-4F15-4E1B-A31F-8CBE021BE5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92C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33B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953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53A6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92C9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D36D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table" w:styleId="TableGrid">
    <w:name w:val="Table Grid"/>
    <w:basedOn w:val="TableNormal"/>
    <w:uiPriority w:val="39"/>
    <w:rsid w:val="001C21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1C21F1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6">
    <w:name w:val="Grid Table 4 Accent 6"/>
    <w:basedOn w:val="TableNormal"/>
    <w:uiPriority w:val="49"/>
    <w:rsid w:val="001C21F1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8233B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DA0686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DA0686"/>
    <w:pPr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A0686"/>
    <w:pPr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DA0686"/>
    <w:pPr>
      <w:spacing w:after="100"/>
      <w:ind w:left="440"/>
    </w:pPr>
    <w:rPr>
      <w:rFonts w:eastAsiaTheme="minorEastAsia" w:cs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DA068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00F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A5490"/>
    <w:rPr>
      <w:color w:val="954F72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3410A6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3410A6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395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8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8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23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2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Usability%20Testing.xls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Arshdeep Rai, Gurwinder Singh, Manpreet Singh,  Shubham Singla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F1A3017-44D5-4928-AD15-B47B6D399B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6</Pages>
  <Words>610</Words>
  <Characters>3478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6</vt:i4>
      </vt:variant>
    </vt:vector>
  </HeadingPairs>
  <TitlesOfParts>
    <vt:vector size="17" baseType="lpstr">
      <vt:lpstr/>
      <vt:lpstr>Introduction</vt:lpstr>
      <vt:lpstr>Project Members</vt:lpstr>
      <vt:lpstr/>
      <vt:lpstr/>
      <vt:lpstr/>
      <vt:lpstr/>
      <vt:lpstr/>
      <vt:lpstr>Time Schedule</vt:lpstr>
      <vt:lpstr>Agile Methodology</vt:lpstr>
      <vt:lpstr>Pages and Mock-ups</vt:lpstr>
      <vt:lpstr>    Home Page</vt:lpstr>
      <vt:lpstr>Base Map Page</vt:lpstr>
      <vt:lpstr>Distance Calculator Page</vt:lpstr>
      <vt:lpstr>Live Location Page</vt:lpstr>
      <vt:lpstr>Testing</vt:lpstr>
      <vt:lpstr>Conclusion and future Work</vt:lpstr>
    </vt:vector>
  </TitlesOfParts>
  <Company/>
  <LinksUpToDate>false</LinksUpToDate>
  <CharactersWithSpaces>4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ile Group Project</dc:title>
  <dc:subject>Google Map Service</dc:subject>
  <dc:creator>Singh</dc:creator>
  <cp:keywords/>
  <dc:description/>
  <cp:lastModifiedBy>Singh</cp:lastModifiedBy>
  <cp:revision>145</cp:revision>
  <dcterms:created xsi:type="dcterms:W3CDTF">2019-11-18T20:04:00Z</dcterms:created>
  <dcterms:modified xsi:type="dcterms:W3CDTF">2020-05-15T13:13:00Z</dcterms:modified>
</cp:coreProperties>
</file>